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6-27</w:t>
      </w:r>
      <w:r>
        <w:t xml:space="preserve"> </w:t>
      </w:r>
      <w:r>
        <w:t xml:space="preserve">06:14:3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4fe6b3084dffba6f0f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6-27T06:14:51Z</dcterms:created>
  <dcterms:modified xsi:type="dcterms:W3CDTF">2022-06-27T06:1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6-27 06:14:37</vt:lpwstr>
  </property>
</Properties>
</file>